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5F9AE3CF" w:rsidR="00F46CB1" w:rsidRP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293780E6" w:rsidR="00E964C5" w:rsidRPr="00AF18F6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Feasibility of a </w:t>
      </w:r>
      <w:proofErr w:type="gramStart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</w:t>
      </w:r>
      <w:proofErr w:type="gramEnd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lastRenderedPageBreak/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678CC" w14:textId="77777777" w:rsidR="00EA6DBD" w:rsidRDefault="00EA6DBD">
      <w:r>
        <w:separator/>
      </w:r>
    </w:p>
  </w:endnote>
  <w:endnote w:type="continuationSeparator" w:id="0">
    <w:p w14:paraId="0DBB8F13" w14:textId="77777777" w:rsidR="00EA6DBD" w:rsidRDefault="00EA6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CC175" w14:textId="77777777" w:rsidR="00EA6DBD" w:rsidRDefault="00EA6DBD">
      <w:r>
        <w:separator/>
      </w:r>
    </w:p>
  </w:footnote>
  <w:footnote w:type="continuationSeparator" w:id="0">
    <w:p w14:paraId="48DF4CFD" w14:textId="77777777" w:rsidR="00EA6DBD" w:rsidRDefault="00EA6D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qoFAJ1oy6g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6</Pages>
  <Words>2380</Words>
  <Characters>13567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66</cp:revision>
  <cp:lastPrinted>2022-09-16T17:37:00Z</cp:lastPrinted>
  <dcterms:created xsi:type="dcterms:W3CDTF">2022-02-28T20:58:00Z</dcterms:created>
  <dcterms:modified xsi:type="dcterms:W3CDTF">2022-11-07T14:58:00Z</dcterms:modified>
</cp:coreProperties>
</file>